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B9EFB" w14:textId="77777777" w:rsidR="000E001F" w:rsidRPr="00687803" w:rsidRDefault="000E001F" w:rsidP="00687803">
      <w:pPr>
        <w:pStyle w:val="Title"/>
        <w:jc w:val="right"/>
        <w:rPr>
          <w:b/>
          <w:sz w:val="18"/>
          <w:szCs w:val="18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2FDEC892" w14:textId="77777777" w:rsidR="00687803" w:rsidRPr="00687803" w:rsidRDefault="00687803">
      <w:pPr>
        <w:pStyle w:val="Title"/>
        <w:rPr>
          <w:sz w:val="24"/>
        </w:rPr>
      </w:pPr>
    </w:p>
    <w:p w14:paraId="10C14429" w14:textId="77777777" w:rsidR="000E001F" w:rsidRDefault="00D12AD6">
      <w:pPr>
        <w:pStyle w:val="Title"/>
      </w:pPr>
      <w:r>
        <w:t>Rakan Alrashdan</w:t>
      </w:r>
    </w:p>
    <w:p w14:paraId="6160986F" w14:textId="77777777" w:rsidR="000E001F" w:rsidRDefault="00000000">
      <w:pPr>
        <w:jc w:val="center"/>
        <w:rPr>
          <w:sz w:val="22"/>
        </w:rPr>
      </w:pPr>
      <w:hyperlink r:id="rId5" w:history="1">
        <w:r w:rsidR="005B25A2" w:rsidRPr="00DD207A">
          <w:rPr>
            <w:rStyle w:val="Hyperlink"/>
            <w:sz w:val="22"/>
          </w:rPr>
          <w:t>rma86@uakron.edu</w:t>
        </w:r>
      </w:hyperlink>
      <w:r w:rsidR="008A4846">
        <w:rPr>
          <w:sz w:val="22"/>
        </w:rPr>
        <w:t xml:space="preserve"> </w:t>
      </w:r>
    </w:p>
    <w:p w14:paraId="51C4B55D" w14:textId="77777777" w:rsidR="000E001F" w:rsidRDefault="000E001F">
      <w:r>
        <w:rPr>
          <w:u w:val="single"/>
        </w:rPr>
        <w:t>Permanent 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87803">
        <w:tab/>
      </w:r>
    </w:p>
    <w:p w14:paraId="026E7EDD" w14:textId="77777777" w:rsidR="000E001F" w:rsidRDefault="00D12AD6" w:rsidP="00445774">
      <w:r>
        <w:t>1836 4</w:t>
      </w:r>
      <w:r w:rsidRPr="00D12AD6">
        <w:rPr>
          <w:vertAlign w:val="superscript"/>
        </w:rPr>
        <w:t>th</w:t>
      </w:r>
      <w:r>
        <w:t xml:space="preserve"> ST </w:t>
      </w:r>
      <w:r w:rsidR="00FD2DF5">
        <w:t>SE</w:t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687803">
        <w:tab/>
      </w:r>
      <w:r>
        <w:tab/>
      </w:r>
    </w:p>
    <w:p w14:paraId="6405A219" w14:textId="77777777" w:rsidR="000E001F" w:rsidRDefault="00D12AD6" w:rsidP="00445774">
      <w:r>
        <w:t>Canton, Ohio, 44707</w:t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0E001F">
        <w:tab/>
      </w:r>
      <w:r w:rsidR="00687803">
        <w:tab/>
      </w:r>
      <w:r>
        <w:tab/>
      </w:r>
    </w:p>
    <w:p w14:paraId="472893AB" w14:textId="77777777" w:rsidR="000E001F" w:rsidRDefault="000E001F">
      <w:r>
        <w:t xml:space="preserve">(330) </w:t>
      </w:r>
      <w:r w:rsidR="00D12AD6">
        <w:t>353-219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B5D7E4" w14:textId="77777777" w:rsidR="000E001F" w:rsidRDefault="000E001F">
      <w:pPr>
        <w:pBdr>
          <w:bottom w:val="single" w:sz="6" w:space="1" w:color="auto"/>
        </w:pBdr>
        <w:rPr>
          <w:sz w:val="22"/>
        </w:rPr>
      </w:pPr>
    </w:p>
    <w:p w14:paraId="2D283EB0" w14:textId="77777777" w:rsidR="000E001F" w:rsidRDefault="000E001F">
      <w:pPr>
        <w:rPr>
          <w:sz w:val="22"/>
        </w:rPr>
      </w:pPr>
    </w:p>
    <w:p w14:paraId="72548FC6" w14:textId="77777777" w:rsidR="005A19D8" w:rsidRPr="00D12AD6" w:rsidRDefault="000E001F" w:rsidP="005A19D8">
      <w:pPr>
        <w:rPr>
          <w:b/>
          <w:bCs/>
        </w:rPr>
      </w:pPr>
      <w:r>
        <w:rPr>
          <w:b/>
          <w:bCs/>
        </w:rPr>
        <w:t>EDUCATION:</w:t>
      </w:r>
      <w:r w:rsidR="005A19D8">
        <w:rPr>
          <w:b/>
          <w:bCs/>
        </w:rPr>
        <w:t xml:space="preserve">  </w:t>
      </w:r>
      <w:r>
        <w:rPr>
          <w:b/>
          <w:bCs/>
        </w:rPr>
        <w:tab/>
      </w:r>
      <w:r w:rsidR="005A19D8" w:rsidRPr="009610CF">
        <w:rPr>
          <w:b/>
        </w:rPr>
        <w:t>The University of Akron, Akron, Ohio</w:t>
      </w:r>
      <w:r w:rsidR="005A19D8">
        <w:rPr>
          <w:b/>
        </w:rPr>
        <w:tab/>
      </w:r>
      <w:r w:rsidR="005A19D8">
        <w:rPr>
          <w:b/>
        </w:rPr>
        <w:tab/>
      </w:r>
      <w:r w:rsidR="005A19D8">
        <w:rPr>
          <w:b/>
        </w:rPr>
        <w:tab/>
        <w:t xml:space="preserve">                 8/2023-Present</w:t>
      </w:r>
    </w:p>
    <w:p w14:paraId="311C9146" w14:textId="77777777" w:rsidR="005A19D8" w:rsidRDefault="005A19D8" w:rsidP="005A19D8">
      <w:pPr>
        <w:ind w:left="2160" w:hanging="2160"/>
      </w:pPr>
      <w:r>
        <w:tab/>
      </w:r>
      <w:proofErr w:type="gramStart"/>
      <w:r>
        <w:t>Doctor</w:t>
      </w:r>
      <w:r w:rsidR="005C438D">
        <w:t>ate</w:t>
      </w:r>
      <w:r>
        <w:t xml:space="preserve"> of Philosophy</w:t>
      </w:r>
      <w:proofErr w:type="gramEnd"/>
      <w:r>
        <w:t xml:space="preserve"> in Polymer Engineering</w:t>
      </w:r>
    </w:p>
    <w:p w14:paraId="2FFDE51A" w14:textId="77777777" w:rsidR="005A19D8" w:rsidRPr="005A19D8" w:rsidRDefault="005A19D8" w:rsidP="005A19D8">
      <w:pPr>
        <w:ind w:left="2160" w:hanging="2160"/>
      </w:pPr>
      <w:r>
        <w:tab/>
        <w:t>Expected Graduation: 2027</w:t>
      </w:r>
    </w:p>
    <w:p w14:paraId="3A4AD28A" w14:textId="77777777" w:rsidR="005A19D8" w:rsidRDefault="005A19D8" w:rsidP="005A19D8">
      <w:pPr>
        <w:ind w:left="2160"/>
        <w:rPr>
          <w:b/>
        </w:rPr>
      </w:pPr>
    </w:p>
    <w:p w14:paraId="637BC588" w14:textId="77777777" w:rsidR="000E001F" w:rsidRPr="00D12AD6" w:rsidRDefault="000E001F" w:rsidP="005A19D8">
      <w:pPr>
        <w:ind w:left="2160"/>
        <w:rPr>
          <w:b/>
          <w:bCs/>
        </w:rPr>
      </w:pPr>
      <w:r w:rsidRPr="009610CF">
        <w:rPr>
          <w:b/>
        </w:rPr>
        <w:t>The University of Akron, Akron, Ohio</w:t>
      </w:r>
      <w:r w:rsidR="009610CF">
        <w:rPr>
          <w:b/>
        </w:rPr>
        <w:tab/>
      </w:r>
      <w:r w:rsidR="009610CF">
        <w:rPr>
          <w:b/>
        </w:rPr>
        <w:tab/>
      </w:r>
      <w:r w:rsidR="009610CF">
        <w:rPr>
          <w:b/>
        </w:rPr>
        <w:tab/>
      </w:r>
      <w:r w:rsidR="005A19D8">
        <w:rPr>
          <w:b/>
        </w:rPr>
        <w:t xml:space="preserve">                 </w:t>
      </w:r>
      <w:r w:rsidR="009610CF">
        <w:rPr>
          <w:b/>
        </w:rPr>
        <w:t>8/</w:t>
      </w:r>
      <w:r w:rsidR="00E83CA5">
        <w:rPr>
          <w:b/>
        </w:rPr>
        <w:t>201</w:t>
      </w:r>
      <w:r w:rsidR="008A4846">
        <w:rPr>
          <w:b/>
        </w:rPr>
        <w:t>9</w:t>
      </w:r>
      <w:r w:rsidR="009610CF">
        <w:rPr>
          <w:b/>
        </w:rPr>
        <w:t>-</w:t>
      </w:r>
      <w:r w:rsidR="005A19D8">
        <w:rPr>
          <w:b/>
        </w:rPr>
        <w:t>05/2023</w:t>
      </w:r>
    </w:p>
    <w:p w14:paraId="1E55E499" w14:textId="77777777" w:rsidR="000E001F" w:rsidRDefault="000E001F">
      <w:pPr>
        <w:ind w:left="2160" w:hanging="2160"/>
      </w:pPr>
      <w:r>
        <w:tab/>
      </w:r>
      <w:r w:rsidR="009676E1">
        <w:t>Bachelor of Science</w:t>
      </w:r>
      <w:r>
        <w:t xml:space="preserve"> in </w:t>
      </w:r>
      <w:r w:rsidR="00D12AD6">
        <w:t>Chemical</w:t>
      </w:r>
      <w:r>
        <w:t xml:space="preserve"> Engineering</w:t>
      </w:r>
      <w:r w:rsidR="009676E1">
        <w:t xml:space="preserve">- Polymer Specialization. </w:t>
      </w:r>
    </w:p>
    <w:p w14:paraId="602F9487" w14:textId="77777777" w:rsidR="000E001F" w:rsidRDefault="000E001F">
      <w:pPr>
        <w:ind w:left="2160" w:hanging="2160"/>
      </w:pPr>
      <w:r>
        <w:tab/>
        <w:t xml:space="preserve">Expected Graduation: </w:t>
      </w:r>
      <w:r w:rsidR="00E83CA5">
        <w:t>202</w:t>
      </w:r>
      <w:r w:rsidR="005B25A2">
        <w:t>3</w:t>
      </w:r>
    </w:p>
    <w:p w14:paraId="1C61DBCF" w14:textId="77777777" w:rsidR="000F1071" w:rsidRDefault="000E001F" w:rsidP="005A19D8">
      <w:pPr>
        <w:ind w:left="2160" w:hanging="2160"/>
      </w:pPr>
      <w:r>
        <w:tab/>
        <w:t>Grade Point Average:</w:t>
      </w:r>
      <w:r w:rsidR="00D12AD6">
        <w:t xml:space="preserve"> 3.</w:t>
      </w:r>
      <w:r w:rsidR="005A19D8">
        <w:t>05</w:t>
      </w:r>
      <w:r w:rsidR="00D12AD6">
        <w:t>/</w:t>
      </w:r>
      <w:r>
        <w:t>4.0</w:t>
      </w:r>
    </w:p>
    <w:p w14:paraId="713A42BA" w14:textId="77777777" w:rsidR="005A19D8" w:rsidRDefault="000F1071">
      <w:pPr>
        <w:ind w:left="2160" w:hanging="2160"/>
      </w:pPr>
      <w:r>
        <w:tab/>
      </w:r>
    </w:p>
    <w:p w14:paraId="631ED20E" w14:textId="77777777" w:rsidR="000F1071" w:rsidRDefault="000F1071" w:rsidP="005A19D8">
      <w:pPr>
        <w:ind w:left="2160"/>
        <w:rPr>
          <w:b/>
          <w:bCs/>
        </w:rPr>
      </w:pPr>
      <w:proofErr w:type="spellStart"/>
      <w:r>
        <w:rPr>
          <w:b/>
          <w:bCs/>
        </w:rPr>
        <w:t>Aveta</w:t>
      </w:r>
      <w:proofErr w:type="spellEnd"/>
      <w:r>
        <w:rPr>
          <w:b/>
          <w:bCs/>
        </w:rPr>
        <w:t xml:space="preserve"> Business Institute, Cranberry Township, Pennsylvania </w:t>
      </w:r>
      <w:r w:rsidR="005A19D8">
        <w:rPr>
          <w:b/>
          <w:bCs/>
        </w:rPr>
        <w:t xml:space="preserve">                 </w:t>
      </w:r>
      <w:r>
        <w:rPr>
          <w:b/>
          <w:bCs/>
        </w:rPr>
        <w:t>09/20</w:t>
      </w:r>
    </w:p>
    <w:p w14:paraId="306D3FEC" w14:textId="77777777" w:rsidR="005B25A2" w:rsidRDefault="000F1071" w:rsidP="005B25A2">
      <w:pPr>
        <w:ind w:left="2160" w:hanging="2160"/>
      </w:pPr>
      <w:r>
        <w:rPr>
          <w:b/>
          <w:bCs/>
        </w:rPr>
        <w:tab/>
      </w:r>
      <w:r>
        <w:t xml:space="preserve">Six Sigma </w:t>
      </w:r>
      <w:r w:rsidR="005B25A2">
        <w:t>Green</w:t>
      </w:r>
      <w:r>
        <w:t xml:space="preserve"> Belt- Certificate</w:t>
      </w:r>
    </w:p>
    <w:p w14:paraId="6A3A1C98" w14:textId="77777777" w:rsidR="00D12AD6" w:rsidRDefault="005B25A2" w:rsidP="005A19D8">
      <w:pPr>
        <w:ind w:left="2160"/>
      </w:pPr>
      <w:r>
        <w:t>Six Sigma White Belt- Certificate</w:t>
      </w:r>
      <w:r>
        <w:tab/>
      </w:r>
      <w:r>
        <w:tab/>
      </w:r>
      <w:r w:rsidR="000F1071">
        <w:tab/>
      </w:r>
      <w:r w:rsidR="000F1071">
        <w:tab/>
      </w:r>
      <w:r w:rsidR="000F1071">
        <w:tab/>
      </w:r>
      <w:r w:rsidR="000F1071">
        <w:tab/>
      </w:r>
    </w:p>
    <w:p w14:paraId="5267E795" w14:textId="77777777" w:rsidR="005A19D8" w:rsidRDefault="00307148" w:rsidP="00307148">
      <w:pPr>
        <w:ind w:left="2160" w:hanging="2160"/>
      </w:pPr>
      <w:r>
        <w:tab/>
      </w:r>
    </w:p>
    <w:p w14:paraId="772C1C56" w14:textId="77777777" w:rsidR="00307148" w:rsidRPr="00307148" w:rsidRDefault="00307148" w:rsidP="005A19D8">
      <w:pPr>
        <w:ind w:left="2160"/>
        <w:rPr>
          <w:b/>
          <w:bCs/>
        </w:rPr>
      </w:pPr>
      <w:r w:rsidRPr="00307148">
        <w:rPr>
          <w:b/>
          <w:bCs/>
        </w:rPr>
        <w:t>International Business Management Institute, Berlin, Germany</w:t>
      </w:r>
      <w:r>
        <w:rPr>
          <w:b/>
          <w:bCs/>
        </w:rPr>
        <w:t xml:space="preserve"> </w:t>
      </w:r>
      <w:r w:rsidR="005A19D8">
        <w:rPr>
          <w:b/>
          <w:bCs/>
        </w:rPr>
        <w:t xml:space="preserve">              </w:t>
      </w:r>
      <w:r>
        <w:rPr>
          <w:b/>
          <w:bCs/>
        </w:rPr>
        <w:t>05/20</w:t>
      </w:r>
    </w:p>
    <w:p w14:paraId="72480DF1" w14:textId="77777777" w:rsidR="00307148" w:rsidRPr="00307148" w:rsidRDefault="00307148" w:rsidP="005A19D8">
      <w:pPr>
        <w:ind w:left="2160" w:hanging="2160"/>
      </w:pPr>
      <w:r>
        <w:rPr>
          <w:b/>
          <w:bCs/>
        </w:rPr>
        <w:tab/>
      </w:r>
      <w:r>
        <w:t>Project Management and Leadership- Certificate</w:t>
      </w:r>
    </w:p>
    <w:p w14:paraId="514BDCBF" w14:textId="77777777" w:rsidR="005A19D8" w:rsidRDefault="00D12AD6">
      <w:pPr>
        <w:ind w:left="2160" w:hanging="2160"/>
      </w:pPr>
      <w:r>
        <w:tab/>
      </w:r>
    </w:p>
    <w:p w14:paraId="66607183" w14:textId="77777777" w:rsidR="00D12AD6" w:rsidRPr="00D12AD6" w:rsidRDefault="00D12AD6" w:rsidP="005A19D8">
      <w:pPr>
        <w:ind w:left="2160"/>
        <w:rPr>
          <w:b/>
          <w:bCs/>
        </w:rPr>
      </w:pPr>
      <w:r w:rsidRPr="00D12AD6">
        <w:rPr>
          <w:b/>
          <w:bCs/>
        </w:rPr>
        <w:t>Cuyahoga Community College</w:t>
      </w:r>
      <w:r w:rsidR="003F5AFC">
        <w:rPr>
          <w:b/>
          <w:bCs/>
        </w:rPr>
        <w:t>, Cleveland, Ohio</w:t>
      </w:r>
      <w:r>
        <w:t xml:space="preserve">           </w:t>
      </w:r>
      <w:r w:rsidR="003F5AFC">
        <w:t xml:space="preserve">  </w:t>
      </w:r>
      <w:r w:rsidR="005A19D8">
        <w:t xml:space="preserve">                </w:t>
      </w:r>
      <w:r w:rsidRPr="00D12AD6">
        <w:rPr>
          <w:b/>
          <w:bCs/>
        </w:rPr>
        <w:t>08/</w:t>
      </w:r>
      <w:r w:rsidR="005A19D8">
        <w:rPr>
          <w:b/>
          <w:bCs/>
        </w:rPr>
        <w:t>2016</w:t>
      </w:r>
      <w:r w:rsidRPr="00D12AD6">
        <w:rPr>
          <w:b/>
          <w:bCs/>
        </w:rPr>
        <w:t>-05/</w:t>
      </w:r>
      <w:r w:rsidR="005A19D8">
        <w:rPr>
          <w:b/>
          <w:bCs/>
        </w:rPr>
        <w:t>20</w:t>
      </w:r>
      <w:r w:rsidRPr="00D12AD6">
        <w:rPr>
          <w:b/>
          <w:bCs/>
        </w:rPr>
        <w:t>19</w:t>
      </w:r>
    </w:p>
    <w:p w14:paraId="1CEF9E89" w14:textId="77777777" w:rsidR="00D12AD6" w:rsidRDefault="00D12AD6" w:rsidP="00D12AD6">
      <w:pPr>
        <w:ind w:left="2160" w:hanging="2160"/>
      </w:pPr>
      <w:r>
        <w:tab/>
      </w:r>
      <w:r w:rsidR="005A19D8">
        <w:t>Associates</w:t>
      </w:r>
      <w:r>
        <w:t xml:space="preserve"> of Science</w:t>
      </w:r>
      <w:r w:rsidR="00DB1F4F">
        <w:t>- Chemistry</w:t>
      </w:r>
      <w:r>
        <w:t xml:space="preserve">, </w:t>
      </w:r>
      <w:r w:rsidR="005A19D8">
        <w:t>Associates</w:t>
      </w:r>
      <w:r>
        <w:t xml:space="preserve"> of Arts</w:t>
      </w:r>
      <w:r w:rsidR="000F1071">
        <w:t>- Psychology</w:t>
      </w:r>
    </w:p>
    <w:p w14:paraId="2FA1AF7C" w14:textId="77777777" w:rsidR="006065C2" w:rsidRDefault="00D12AD6" w:rsidP="005A19D8">
      <w:pPr>
        <w:ind w:left="2160" w:hanging="2160"/>
      </w:pPr>
      <w:r>
        <w:tab/>
        <w:t>Grade Point Average: 3.25/4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D5E6FC" w14:textId="77777777" w:rsidR="005A19D8" w:rsidRDefault="006065C2">
      <w:pPr>
        <w:ind w:left="2160" w:hanging="2160"/>
      </w:pPr>
      <w:r>
        <w:tab/>
      </w:r>
    </w:p>
    <w:p w14:paraId="710B4190" w14:textId="77777777" w:rsidR="006065C2" w:rsidRPr="009610CF" w:rsidRDefault="00D12AD6" w:rsidP="005A19D8">
      <w:pPr>
        <w:ind w:left="2160"/>
        <w:rPr>
          <w:b/>
        </w:rPr>
      </w:pPr>
      <w:r>
        <w:rPr>
          <w:b/>
        </w:rPr>
        <w:t>Abdul Hamid Sharaf School-British Curriculum</w:t>
      </w:r>
      <w:r w:rsidR="003F5AFC">
        <w:rPr>
          <w:b/>
        </w:rPr>
        <w:t>, Jorda</w:t>
      </w:r>
      <w:r w:rsidR="00436BC1">
        <w:rPr>
          <w:b/>
        </w:rPr>
        <w:t>n</w:t>
      </w:r>
      <w:r w:rsidR="003F5AFC">
        <w:rPr>
          <w:b/>
        </w:rPr>
        <w:t xml:space="preserve">  </w:t>
      </w:r>
      <w:r w:rsidR="005A19D8">
        <w:rPr>
          <w:b/>
        </w:rPr>
        <w:t xml:space="preserve">                  </w:t>
      </w:r>
      <w:r w:rsidR="003F5AFC">
        <w:rPr>
          <w:b/>
        </w:rPr>
        <w:t xml:space="preserve"> </w:t>
      </w:r>
      <w:r>
        <w:rPr>
          <w:b/>
        </w:rPr>
        <w:t>May 2016</w:t>
      </w:r>
    </w:p>
    <w:p w14:paraId="57DF205B" w14:textId="77777777" w:rsidR="009610CF" w:rsidRDefault="009610CF">
      <w:pPr>
        <w:ind w:left="2160" w:hanging="2160"/>
      </w:pPr>
      <w:r>
        <w:tab/>
        <w:t xml:space="preserve">Class Valedictorian </w:t>
      </w:r>
      <w:r w:rsidR="00D12AD6">
        <w:t>3.82</w:t>
      </w:r>
      <w:r>
        <w:t>/4.0</w:t>
      </w:r>
    </w:p>
    <w:p w14:paraId="25E92464" w14:textId="77777777" w:rsidR="009610CF" w:rsidRDefault="009610CF">
      <w:pPr>
        <w:ind w:left="2160" w:hanging="2160"/>
      </w:pPr>
      <w:r>
        <w:tab/>
      </w:r>
      <w:r w:rsidR="00F27EF5">
        <w:t xml:space="preserve">International General Certificate for Secondary Education </w:t>
      </w:r>
    </w:p>
    <w:p w14:paraId="7C25E84A" w14:textId="77777777" w:rsidR="00F27EF5" w:rsidRDefault="00F27EF5">
      <w:pPr>
        <w:ind w:left="2160" w:hanging="2160"/>
      </w:pPr>
      <w:r>
        <w:tab/>
        <w:t>UK Outstanding Learner</w:t>
      </w:r>
      <w:r>
        <w:tab/>
      </w:r>
    </w:p>
    <w:p w14:paraId="554D6886" w14:textId="77777777" w:rsidR="00F27EF5" w:rsidRDefault="00F27EF5">
      <w:pPr>
        <w:ind w:left="2160" w:hanging="2160"/>
      </w:pPr>
      <w:r>
        <w:tab/>
      </w:r>
    </w:p>
    <w:p w14:paraId="15AFD072" w14:textId="77777777" w:rsidR="000E001F" w:rsidRDefault="000E001F">
      <w:pPr>
        <w:ind w:left="2160" w:hanging="2160"/>
      </w:pPr>
    </w:p>
    <w:p w14:paraId="14DC713F" w14:textId="77777777" w:rsidR="000E001F" w:rsidRDefault="000E001F">
      <w:pPr>
        <w:ind w:left="2160" w:hanging="2160"/>
        <w:rPr>
          <w:b/>
          <w:bCs/>
        </w:rPr>
      </w:pPr>
      <w:r>
        <w:rPr>
          <w:b/>
          <w:bCs/>
        </w:rPr>
        <w:t>WORK EXPERIENCE:</w:t>
      </w:r>
    </w:p>
    <w:p w14:paraId="67F12A78" w14:textId="77777777" w:rsidR="005A19D8" w:rsidRDefault="005A19D8">
      <w:pPr>
        <w:ind w:left="2160" w:hanging="2160"/>
        <w:rPr>
          <w:b/>
          <w:bCs/>
        </w:rPr>
      </w:pPr>
    </w:p>
    <w:p w14:paraId="29F71A5B" w14:textId="77777777" w:rsidR="005A19D8" w:rsidRDefault="005A19D8">
      <w:pPr>
        <w:ind w:left="2160" w:hanging="2160"/>
      </w:pPr>
      <w:r w:rsidRPr="005A19D8">
        <w:t>08/23- Present</w:t>
      </w:r>
      <w:r>
        <w:t xml:space="preserve">             Graduate Teaching Assistant, The University of Akron, Akron, </w:t>
      </w:r>
      <w:r w:rsidR="00AA1D10">
        <w:t>OH</w:t>
      </w:r>
      <w:r>
        <w:t xml:space="preserve">. </w:t>
      </w:r>
    </w:p>
    <w:p w14:paraId="28AE07C4" w14:textId="77777777" w:rsidR="00AA1D10" w:rsidRDefault="00AA1D10">
      <w:pPr>
        <w:ind w:left="2160" w:hanging="2160"/>
      </w:pPr>
    </w:p>
    <w:p w14:paraId="376CA0AD" w14:textId="77777777" w:rsidR="00AA1D10" w:rsidRDefault="00AA1D10">
      <w:pPr>
        <w:ind w:left="2160" w:hanging="2160"/>
      </w:pPr>
      <w:r>
        <w:t>02/23-05/23</w:t>
      </w:r>
      <w:r>
        <w:tab/>
        <w:t xml:space="preserve">Undergraduate Research Assistant, </w:t>
      </w:r>
      <w:proofErr w:type="spellStart"/>
      <w:r>
        <w:t>Khabaz</w:t>
      </w:r>
      <w:proofErr w:type="spellEnd"/>
      <w:r>
        <w:t xml:space="preserve"> Lab, The University of Akron, Akron, OH.</w:t>
      </w:r>
    </w:p>
    <w:p w14:paraId="50585C1E" w14:textId="77777777" w:rsidR="005B25A2" w:rsidRDefault="005B25A2">
      <w:pPr>
        <w:ind w:left="2160" w:hanging="2160"/>
      </w:pPr>
      <w:r w:rsidRPr="005B25A2">
        <w:t>02/22- Present</w:t>
      </w:r>
      <w:r>
        <w:tab/>
        <w:t xml:space="preserve">Owner and operator, R&amp;M Snacks LLC, Canton, </w:t>
      </w:r>
      <w:r w:rsidR="00AA1D10">
        <w:t>OH.</w:t>
      </w:r>
      <w:r>
        <w:t xml:space="preserve"> </w:t>
      </w:r>
    </w:p>
    <w:p w14:paraId="7953B282" w14:textId="77777777" w:rsidR="000E001F" w:rsidRDefault="000E001F">
      <w:pPr>
        <w:ind w:left="2160" w:hanging="2160"/>
        <w:rPr>
          <w:b/>
          <w:bCs/>
        </w:rPr>
      </w:pPr>
    </w:p>
    <w:p w14:paraId="1AF42B5A" w14:textId="77777777" w:rsidR="003F5AFC" w:rsidRDefault="003F5AFC">
      <w:pPr>
        <w:ind w:left="2160" w:hanging="2160"/>
      </w:pPr>
      <w:r>
        <w:t xml:space="preserve">10/19- </w:t>
      </w:r>
      <w:r w:rsidR="00F97A0B">
        <w:t>01/2</w:t>
      </w:r>
      <w:r w:rsidR="005B25A2">
        <w:t>1</w:t>
      </w:r>
      <w:r>
        <w:tab/>
        <w:t>Extrusion Operator and Quality Technician</w:t>
      </w:r>
      <w:r w:rsidR="005B25A2">
        <w:t xml:space="preserve"> Engineer</w:t>
      </w:r>
      <w:r>
        <w:t xml:space="preserve">, Keene Village Plastics, Barberton, </w:t>
      </w:r>
      <w:r w:rsidR="00AA1D10">
        <w:t>OH.</w:t>
      </w:r>
    </w:p>
    <w:p w14:paraId="59FA9358" w14:textId="77777777" w:rsidR="003F5AFC" w:rsidRDefault="003F5AFC">
      <w:pPr>
        <w:ind w:left="2160" w:hanging="2160"/>
      </w:pPr>
    </w:p>
    <w:p w14:paraId="7CF37A8C" w14:textId="77777777" w:rsidR="006731DB" w:rsidRDefault="00F27EF5" w:rsidP="003F5AFC">
      <w:r>
        <w:t>9</w:t>
      </w:r>
      <w:r w:rsidR="000E001F">
        <w:t>/</w:t>
      </w:r>
      <w:r w:rsidR="00D73B37">
        <w:t>1</w:t>
      </w:r>
      <w:r>
        <w:t>6</w:t>
      </w:r>
      <w:r w:rsidR="000E001F">
        <w:t>-</w:t>
      </w:r>
      <w:r w:rsidR="005B25A2">
        <w:t>02/20</w:t>
      </w:r>
      <w:r w:rsidR="000E001F">
        <w:tab/>
      </w:r>
      <w:r w:rsidR="003F5AFC">
        <w:tab/>
      </w:r>
      <w:r>
        <w:rPr>
          <w:u w:val="single"/>
        </w:rPr>
        <w:t>Manager</w:t>
      </w:r>
      <w:r w:rsidR="000E001F">
        <w:t xml:space="preserve">, </w:t>
      </w:r>
      <w:r>
        <w:t>Maggiore’s Drive Thru</w:t>
      </w:r>
      <w:r w:rsidR="000E001F">
        <w:t xml:space="preserve">, </w:t>
      </w:r>
      <w:r>
        <w:t>Canton</w:t>
      </w:r>
      <w:r w:rsidR="000E001F">
        <w:t xml:space="preserve">, </w:t>
      </w:r>
      <w:r w:rsidR="00AA1D10">
        <w:t>OH.</w:t>
      </w:r>
      <w:r w:rsidR="000E001F">
        <w:t xml:space="preserve"> </w:t>
      </w:r>
    </w:p>
    <w:p w14:paraId="10699F13" w14:textId="77777777" w:rsidR="003242F1" w:rsidRDefault="003242F1" w:rsidP="003F5AFC"/>
    <w:p w14:paraId="5A0E6CE9" w14:textId="77777777" w:rsidR="003242F1" w:rsidRDefault="003242F1" w:rsidP="003F5AFC"/>
    <w:p w14:paraId="0041095C" w14:textId="77777777" w:rsidR="003242F1" w:rsidRDefault="003242F1" w:rsidP="003F5AFC"/>
    <w:p w14:paraId="5C840EA9" w14:textId="60257882" w:rsidR="005C438D" w:rsidRPr="005C438D" w:rsidRDefault="005C438D" w:rsidP="00F6020F">
      <w:r w:rsidRPr="005C438D">
        <w:rPr>
          <w:b/>
          <w:bCs/>
        </w:rPr>
        <w:t xml:space="preserve">RESEARCH </w:t>
      </w:r>
      <w:r>
        <w:rPr>
          <w:b/>
          <w:bCs/>
        </w:rPr>
        <w:t xml:space="preserve"> </w:t>
      </w:r>
      <w:r w:rsidRPr="005C438D">
        <w:rPr>
          <w:b/>
          <w:bCs/>
        </w:rPr>
        <w:br/>
        <w:t>INTERESTS</w:t>
      </w:r>
      <w:r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  <w:r w:rsidRPr="005C438D">
        <w:t xml:space="preserve">Rheology of </w:t>
      </w:r>
      <w:r w:rsidR="00255588">
        <w:t>suspensions and polymers</w:t>
      </w:r>
      <w:r w:rsidR="00F6020F">
        <w:t xml:space="preserve">, </w:t>
      </w:r>
      <w:r w:rsidR="00255588">
        <w:t>f</w:t>
      </w:r>
      <w:r w:rsidRPr="005C438D">
        <w:t>low</w:t>
      </w:r>
      <w:r w:rsidR="00255588">
        <w:t xml:space="preserve"> of</w:t>
      </w:r>
      <w:r w:rsidRPr="005C438D">
        <w:t xml:space="preserve"> yield stress fluids.</w:t>
      </w:r>
    </w:p>
    <w:p w14:paraId="5133627A" w14:textId="77777777" w:rsidR="00745C16" w:rsidRDefault="00745C16" w:rsidP="006731DB">
      <w:pPr>
        <w:ind w:left="2160"/>
      </w:pPr>
    </w:p>
    <w:p w14:paraId="3B55D08A" w14:textId="77777777" w:rsidR="00C01763" w:rsidRDefault="00745C16" w:rsidP="00C01763">
      <w:pPr>
        <w:rPr>
          <w:b/>
          <w:bCs/>
        </w:rPr>
      </w:pPr>
      <w:r w:rsidRPr="00745C16">
        <w:rPr>
          <w:b/>
          <w:bCs/>
        </w:rPr>
        <w:lastRenderedPageBreak/>
        <w:t>CONFERENCE</w:t>
      </w:r>
      <w:r>
        <w:rPr>
          <w:b/>
          <w:bCs/>
        </w:rPr>
        <w:br/>
      </w:r>
      <w:r w:rsidRPr="00745C16">
        <w:rPr>
          <w:b/>
          <w:bCs/>
        </w:rPr>
        <w:t>POSTERS</w:t>
      </w:r>
      <w:r>
        <w:rPr>
          <w:b/>
          <w:bCs/>
        </w:rPr>
        <w:t xml:space="preserve">:     </w:t>
      </w:r>
      <w:r w:rsidR="00C01763">
        <w:rPr>
          <w:b/>
          <w:bCs/>
        </w:rPr>
        <w:tab/>
      </w:r>
    </w:p>
    <w:p w14:paraId="599E11DF" w14:textId="77777777" w:rsidR="006110EC" w:rsidRDefault="00B74C3B" w:rsidP="006110EC">
      <w:pPr>
        <w:spacing w:before="100" w:beforeAutospacing="1" w:after="100" w:afterAutospacing="1"/>
        <w:ind w:left="2160"/>
      </w:pPr>
      <w:r>
        <w:rPr>
          <w:b/>
          <w:bCs/>
        </w:rPr>
        <w:t>“</w:t>
      </w:r>
      <w:r w:rsidRPr="006C03EA">
        <w:t xml:space="preserve">Phase behavior of </w:t>
      </w:r>
      <w:proofErr w:type="spellStart"/>
      <w:r w:rsidRPr="006C03EA">
        <w:t>bidisperse</w:t>
      </w:r>
      <w:proofErr w:type="spellEnd"/>
      <w:r w:rsidR="004E1FFC" w:rsidRPr="006C03EA">
        <w:t xml:space="preserve"> jammed</w:t>
      </w:r>
      <w:r w:rsidRPr="006C03EA">
        <w:t xml:space="preserve"> suspensions in shear flow</w:t>
      </w:r>
      <w:r w:rsidR="004E1FFC" w:rsidRPr="006C03EA">
        <w:t xml:space="preserve">” </w:t>
      </w:r>
      <w:r w:rsidR="004E1FFC" w:rsidRPr="006C03EA">
        <w:rPr>
          <w:u w:val="single"/>
        </w:rPr>
        <w:t>Rakan Alrashdan</w:t>
      </w:r>
      <w:r w:rsidR="004E1FFC" w:rsidRPr="006C03EA">
        <w:t xml:space="preserve">, Harry Kojo </w:t>
      </w:r>
      <w:proofErr w:type="spellStart"/>
      <w:r w:rsidR="004E1FFC" w:rsidRPr="006C03EA">
        <w:t>Yankah</w:t>
      </w:r>
      <w:proofErr w:type="spellEnd"/>
      <w:r w:rsidR="004E1FFC" w:rsidRPr="006C03EA">
        <w:t xml:space="preserve">, Michel </w:t>
      </w:r>
      <w:proofErr w:type="spellStart"/>
      <w:r w:rsidR="004E1FFC" w:rsidRPr="006C03EA">
        <w:t>Cloitre</w:t>
      </w:r>
      <w:proofErr w:type="spellEnd"/>
      <w:r w:rsidR="004E1FFC" w:rsidRPr="006C03EA">
        <w:t xml:space="preserve">, and Fardin </w:t>
      </w:r>
      <w:proofErr w:type="spellStart"/>
      <w:r w:rsidR="004E1FFC" w:rsidRPr="006C03EA">
        <w:t>Khabaz</w:t>
      </w:r>
      <w:proofErr w:type="spellEnd"/>
      <w:r w:rsidR="004E1FFC" w:rsidRPr="00FE19CA">
        <w:t>.</w:t>
      </w:r>
      <w:r w:rsidR="004E1FFC">
        <w:rPr>
          <w:b/>
          <w:bCs/>
        </w:rPr>
        <w:t xml:space="preserve"> </w:t>
      </w:r>
      <w:r w:rsidR="006C03EA">
        <w:t xml:space="preserve">Polymer Initiative of Northeast Ohio </w:t>
      </w:r>
      <w:r w:rsidR="00FE19CA">
        <w:t>C</w:t>
      </w:r>
      <w:r w:rsidR="006C03EA">
        <w:t>onference (</w:t>
      </w:r>
      <w:proofErr w:type="spellStart"/>
      <w:r w:rsidR="006C03EA">
        <w:t>PiNO</w:t>
      </w:r>
      <w:proofErr w:type="spellEnd"/>
      <w:proofErr w:type="gramStart"/>
      <w:r w:rsidR="006C03EA">
        <w:t xml:space="preserve">) </w:t>
      </w:r>
      <w:r w:rsidR="006110EC">
        <w:t>,</w:t>
      </w:r>
      <w:proofErr w:type="gramEnd"/>
      <w:r w:rsidR="006110EC">
        <w:t xml:space="preserve"> Case Western Reserve University, Cleveland, Ohio, February 26</w:t>
      </w:r>
      <w:r w:rsidR="006110EC">
        <w:rPr>
          <w:vertAlign w:val="superscript"/>
        </w:rPr>
        <w:t>th</w:t>
      </w:r>
      <w:r w:rsidR="006110EC">
        <w:t xml:space="preserve"> , 2024.</w:t>
      </w:r>
    </w:p>
    <w:p w14:paraId="662E1F63" w14:textId="21B5E1A4" w:rsidR="000E001F" w:rsidRPr="006110EC" w:rsidRDefault="00745C16" w:rsidP="006110EC">
      <w:pPr>
        <w:spacing w:before="100" w:beforeAutospacing="1" w:after="100" w:afterAutospacing="1"/>
        <w:ind w:left="2160"/>
      </w:pPr>
      <w:r>
        <w:rPr>
          <w:b/>
          <w:bCs/>
        </w:rPr>
        <w:t>“</w:t>
      </w:r>
      <w:r>
        <w:t xml:space="preserve">Unfolding the rheology and microstructure of </w:t>
      </w:r>
      <w:proofErr w:type="spellStart"/>
      <w:r>
        <w:t>bidisperse</w:t>
      </w:r>
      <w:proofErr w:type="spellEnd"/>
      <w:r>
        <w:t xml:space="preserve"> soft jammed suspensions  </w:t>
      </w:r>
      <w:r w:rsidR="00C01763">
        <w:t xml:space="preserve">               </w:t>
      </w:r>
      <w:r>
        <w:t xml:space="preserve">under shear flow” </w:t>
      </w:r>
      <w:r w:rsidRPr="00745C16">
        <w:rPr>
          <w:u w:val="single"/>
        </w:rPr>
        <w:t>Rakan Alrashdan</w:t>
      </w:r>
      <w:r>
        <w:t xml:space="preserve"> and Fardin </w:t>
      </w:r>
      <w:proofErr w:type="spellStart"/>
      <w:r>
        <w:t>Khabaz</w:t>
      </w:r>
      <w:proofErr w:type="spellEnd"/>
      <w:r>
        <w:t>. American Physical Society–       Eastern Great Lakes Section, Cleveland State University, Cleveland, Ohio. October 20</w:t>
      </w:r>
      <w:r w:rsidRPr="00745C16">
        <w:rPr>
          <w:vertAlign w:val="superscript"/>
        </w:rPr>
        <w:t>th</w:t>
      </w:r>
      <w:r>
        <w:t>, 2023.</w:t>
      </w:r>
    </w:p>
    <w:p w14:paraId="12771054" w14:textId="77777777" w:rsidR="00745C16" w:rsidRDefault="00745C16" w:rsidP="00C01763">
      <w:pPr>
        <w:ind w:left="2160"/>
      </w:pPr>
      <w:r>
        <w:rPr>
          <w:b/>
          <w:bCs/>
        </w:rPr>
        <w:t>“</w:t>
      </w:r>
      <w:r>
        <w:t xml:space="preserve">Flow-induced dynamical heterogeneities in soft particle glasses” </w:t>
      </w:r>
      <w:r w:rsidRPr="00745C16">
        <w:rPr>
          <w:u w:val="single"/>
        </w:rPr>
        <w:t>Rakan Alrashdan</w:t>
      </w:r>
      <w:r w:rsidRPr="00745C16">
        <w:t>,</w:t>
      </w:r>
      <w:r>
        <w:t xml:space="preserve"> Hrishikesh Pable, Michel </w:t>
      </w:r>
      <w:proofErr w:type="spellStart"/>
      <w:r>
        <w:t>Cloitre</w:t>
      </w:r>
      <w:proofErr w:type="spellEnd"/>
      <w:r>
        <w:t xml:space="preserve"> and Fardin </w:t>
      </w:r>
      <w:proofErr w:type="spellStart"/>
      <w:r>
        <w:t>Khabaz</w:t>
      </w:r>
      <w:proofErr w:type="spellEnd"/>
      <w:r>
        <w:t xml:space="preserve">. </w:t>
      </w:r>
      <w:r w:rsidRPr="00745C16">
        <w:t>Molecular, Macromolecular Chemistry, and Materials, ESPCI Paris, CNRS, PSL Research University, 75005 Paris, France</w:t>
      </w:r>
      <w:r>
        <w:t xml:space="preserve">. </w:t>
      </w:r>
      <w:proofErr w:type="gramStart"/>
      <w:r>
        <w:t>May,</w:t>
      </w:r>
      <w:proofErr w:type="gramEnd"/>
      <w:r>
        <w:t xml:space="preserve"> 2023. </w:t>
      </w:r>
    </w:p>
    <w:p w14:paraId="1B307224" w14:textId="77777777" w:rsidR="006110EC" w:rsidRDefault="006110EC" w:rsidP="00C01763">
      <w:pPr>
        <w:ind w:left="2160"/>
      </w:pPr>
    </w:p>
    <w:p w14:paraId="7CBA278D" w14:textId="77777777" w:rsidR="00745C16" w:rsidRDefault="00745C16" w:rsidP="005C438D">
      <w:pPr>
        <w:ind w:left="2160"/>
      </w:pPr>
      <w:r w:rsidRPr="00745C16">
        <w:t>“Micro-dynamics of soft particle glasses in shear flow”</w:t>
      </w:r>
      <w:r>
        <w:t xml:space="preserve"> </w:t>
      </w:r>
      <w:r w:rsidR="00C01763">
        <w:t xml:space="preserve">Hrishikesh Pable, </w:t>
      </w:r>
      <w:r w:rsidR="00C01763" w:rsidRPr="00C01763">
        <w:rPr>
          <w:u w:val="single"/>
        </w:rPr>
        <w:t>Rakan Alrashdan</w:t>
      </w:r>
      <w:r w:rsidR="00C01763">
        <w:t xml:space="preserve">, and Fardin </w:t>
      </w:r>
      <w:proofErr w:type="spellStart"/>
      <w:r w:rsidR="00C01763">
        <w:t>Khabaz</w:t>
      </w:r>
      <w:proofErr w:type="spellEnd"/>
      <w:r w:rsidR="00C01763">
        <w:t xml:space="preserve">. Graduate Research Day, the University of Akron, Akon, OH. </w:t>
      </w:r>
      <w:proofErr w:type="gramStart"/>
      <w:r w:rsidR="00C01763">
        <w:t>March,</w:t>
      </w:r>
      <w:proofErr w:type="gramEnd"/>
      <w:r w:rsidR="00C01763">
        <w:t xml:space="preserve"> 2023.</w:t>
      </w:r>
    </w:p>
    <w:p w14:paraId="5F7254E7" w14:textId="77777777" w:rsidR="00B74C3B" w:rsidRDefault="00A472B6" w:rsidP="00E446B8">
      <w:pPr>
        <w:spacing w:before="100" w:beforeAutospacing="1" w:after="100" w:afterAutospacing="1"/>
        <w:rPr>
          <w:b/>
          <w:bCs/>
        </w:rPr>
      </w:pPr>
      <w:r>
        <w:rPr>
          <w:b/>
          <w:bCs/>
        </w:rPr>
        <w:t xml:space="preserve">AWARDS: </w:t>
      </w:r>
    </w:p>
    <w:p w14:paraId="498ADE94" w14:textId="120971CF" w:rsidR="00E446B8" w:rsidRPr="00E446B8" w:rsidRDefault="00E446B8" w:rsidP="00B74C3B">
      <w:pPr>
        <w:spacing w:before="100" w:beforeAutospacing="1" w:after="100" w:afterAutospacing="1"/>
        <w:ind w:left="2160"/>
      </w:pPr>
      <w:r>
        <w:t>Polymer Initiative of Northeast Ohio (</w:t>
      </w:r>
      <w:proofErr w:type="spellStart"/>
      <w:r>
        <w:t>PiNO</w:t>
      </w:r>
      <w:proofErr w:type="spellEnd"/>
      <w:r>
        <w:t>): Owens Corning Composite Material     Research Award, Case Western Reserve University, Cleveland, Ohio, February 26</w:t>
      </w:r>
      <w:proofErr w:type="gramStart"/>
      <w:r>
        <w:rPr>
          <w:vertAlign w:val="superscript"/>
        </w:rPr>
        <w:t>th</w:t>
      </w:r>
      <w:r>
        <w:t xml:space="preserve"> ,</w:t>
      </w:r>
      <w:proofErr w:type="gramEnd"/>
      <w:r>
        <w:t xml:space="preserve"> 2024.</w:t>
      </w:r>
    </w:p>
    <w:p w14:paraId="68C97443" w14:textId="7A59291B" w:rsidR="00A472B6" w:rsidRPr="00C01763" w:rsidRDefault="00A472B6" w:rsidP="00E446B8">
      <w:pPr>
        <w:ind w:left="2160"/>
        <w:rPr>
          <w:b/>
          <w:bCs/>
        </w:rPr>
      </w:pPr>
      <w:r>
        <w:t>American Physical Society</w:t>
      </w:r>
      <w:proofErr w:type="gramStart"/>
      <w:r>
        <w:t>–  Eastern</w:t>
      </w:r>
      <w:proofErr w:type="gramEnd"/>
      <w:r>
        <w:t xml:space="preserve"> Great Lakes Section: Best poster award winner,  Cleveland State University, Cleveland, Ohio. October 20</w:t>
      </w:r>
      <w:r w:rsidRPr="00745C16">
        <w:rPr>
          <w:vertAlign w:val="superscript"/>
        </w:rPr>
        <w:t>th</w:t>
      </w:r>
      <w:r>
        <w:t>, 2023.</w:t>
      </w:r>
    </w:p>
    <w:p w14:paraId="23DC970C" w14:textId="137E18E4" w:rsidR="00A472B6" w:rsidRPr="00A472B6" w:rsidRDefault="00A472B6" w:rsidP="00A472B6"/>
    <w:p w14:paraId="0C8C3F8A" w14:textId="77777777" w:rsidR="00C01763" w:rsidRDefault="00C01763" w:rsidP="00C01763">
      <w:pPr>
        <w:rPr>
          <w:b/>
          <w:bCs/>
        </w:rPr>
      </w:pPr>
      <w:r w:rsidRPr="00C01763">
        <w:rPr>
          <w:b/>
          <w:bCs/>
        </w:rPr>
        <w:t>PAPER</w:t>
      </w:r>
      <w:r>
        <w:rPr>
          <w:b/>
          <w:bCs/>
        </w:rPr>
        <w:t xml:space="preserve"> IN</w:t>
      </w:r>
    </w:p>
    <w:p w14:paraId="7B6E5996" w14:textId="77777777" w:rsidR="00C01763" w:rsidRDefault="00C01763" w:rsidP="00C01763">
      <w:pPr>
        <w:ind w:left="2160" w:hanging="2160"/>
        <w:rPr>
          <w:b/>
          <w:bCs/>
        </w:rPr>
      </w:pPr>
      <w:r>
        <w:rPr>
          <w:b/>
          <w:bCs/>
        </w:rPr>
        <w:t xml:space="preserve">PREPARATION: </w:t>
      </w:r>
      <w:r>
        <w:rPr>
          <w:b/>
          <w:bCs/>
        </w:rPr>
        <w:tab/>
      </w:r>
    </w:p>
    <w:p w14:paraId="536FC222" w14:textId="757D9CAF" w:rsidR="00C01763" w:rsidRPr="00C01763" w:rsidRDefault="00C01763" w:rsidP="00C01763">
      <w:pPr>
        <w:ind w:left="2160"/>
      </w:pPr>
      <w:r>
        <w:rPr>
          <w:b/>
          <w:bCs/>
        </w:rPr>
        <w:t>“</w:t>
      </w:r>
      <w:proofErr w:type="spellStart"/>
      <w:r w:rsidR="004861A4">
        <w:t>Bidisperse</w:t>
      </w:r>
      <w:proofErr w:type="spellEnd"/>
      <w:r w:rsidR="004861A4">
        <w:t xml:space="preserve"> jammed suspensions in shear flow: Part I: Phase behavior</w:t>
      </w:r>
      <w:proofErr w:type="gramStart"/>
      <w:r w:rsidR="004861A4">
        <w:t xml:space="preserve">. </w:t>
      </w:r>
      <w:r w:rsidRPr="00C01763">
        <w:t>”</w:t>
      </w:r>
      <w:proofErr w:type="gramEnd"/>
      <w:r w:rsidRPr="00C01763">
        <w:t xml:space="preserve"> Rakan Alrashdan and Fardin </w:t>
      </w:r>
      <w:proofErr w:type="spellStart"/>
      <w:r w:rsidRPr="00C01763">
        <w:t>Khabaz</w:t>
      </w:r>
      <w:proofErr w:type="spellEnd"/>
      <w:r w:rsidR="00F6020F">
        <w:t>, 2023</w:t>
      </w:r>
      <w:r>
        <w:t>.</w:t>
      </w:r>
    </w:p>
    <w:p w14:paraId="017768E6" w14:textId="77777777" w:rsidR="000E001F" w:rsidRDefault="00C01763" w:rsidP="00C01763">
      <w:r w:rsidRPr="00C01763">
        <w:tab/>
      </w:r>
      <w:r w:rsidRPr="00C01763">
        <w:tab/>
      </w:r>
      <w:r w:rsidRPr="00C01763">
        <w:tab/>
      </w:r>
    </w:p>
    <w:p w14:paraId="5CFFEB29" w14:textId="77777777" w:rsidR="00FD2DF5" w:rsidRPr="004861A4" w:rsidRDefault="000E001F" w:rsidP="005C438D">
      <w:pPr>
        <w:pStyle w:val="Heading1"/>
        <w:rPr>
          <w:b w:val="0"/>
          <w:bCs w:val="0"/>
          <w:sz w:val="24"/>
        </w:rPr>
      </w:pPr>
      <w:r>
        <w:rPr>
          <w:sz w:val="24"/>
        </w:rPr>
        <w:t>ACTIVITIES</w:t>
      </w:r>
      <w:r>
        <w:rPr>
          <w:b w:val="0"/>
          <w:bCs w:val="0"/>
        </w:rPr>
        <w:t>:</w:t>
      </w:r>
      <w:r>
        <w:rPr>
          <w:b w:val="0"/>
          <w:bCs w:val="0"/>
        </w:rPr>
        <w:tab/>
      </w:r>
      <w:r w:rsidR="00FD2DF5" w:rsidRPr="004861A4">
        <w:rPr>
          <w:b w:val="0"/>
          <w:bCs w:val="0"/>
          <w:sz w:val="24"/>
        </w:rPr>
        <w:t xml:space="preserve">President of </w:t>
      </w:r>
      <w:r w:rsidR="002B364A" w:rsidRPr="004861A4">
        <w:rPr>
          <w:b w:val="0"/>
          <w:bCs w:val="0"/>
          <w:sz w:val="24"/>
        </w:rPr>
        <w:t xml:space="preserve">The </w:t>
      </w:r>
      <w:r w:rsidR="005C438D" w:rsidRPr="004861A4">
        <w:rPr>
          <w:b w:val="0"/>
          <w:bCs w:val="0"/>
          <w:sz w:val="24"/>
        </w:rPr>
        <w:t>Middle Eastern</w:t>
      </w:r>
      <w:r w:rsidR="00FD2DF5" w:rsidRPr="004861A4">
        <w:rPr>
          <w:b w:val="0"/>
          <w:bCs w:val="0"/>
          <w:sz w:val="24"/>
        </w:rPr>
        <w:t xml:space="preserve"> Club (MEC</w:t>
      </w:r>
      <w:r w:rsidR="00FD2DF5" w:rsidRPr="004861A4">
        <w:rPr>
          <w:sz w:val="24"/>
        </w:rPr>
        <w:t>)</w:t>
      </w:r>
    </w:p>
    <w:p w14:paraId="60ED7928" w14:textId="4A76247F" w:rsidR="000E001F" w:rsidRDefault="000E001F" w:rsidP="00FD2DF5">
      <w:pPr>
        <w:ind w:left="2160"/>
      </w:pPr>
      <w:r>
        <w:rPr>
          <w:bCs/>
        </w:rPr>
        <w:t xml:space="preserve">Student </w:t>
      </w:r>
      <w:r w:rsidR="00473FC0">
        <w:rPr>
          <w:bCs/>
        </w:rPr>
        <w:t>M</w:t>
      </w:r>
      <w:r>
        <w:t xml:space="preserve">ember of American </w:t>
      </w:r>
      <w:r w:rsidR="003242F1">
        <w:t>Institute</w:t>
      </w:r>
      <w:r>
        <w:t xml:space="preserve"> of </w:t>
      </w:r>
      <w:r w:rsidR="00F27EF5">
        <w:t>Chemical Engineers. (AIChE)</w:t>
      </w:r>
    </w:p>
    <w:p w14:paraId="114DE31A" w14:textId="77777777" w:rsidR="000E001F" w:rsidRDefault="000E001F">
      <w:pPr>
        <w:ind w:left="2160" w:hanging="2160"/>
      </w:pPr>
      <w:r>
        <w:rPr>
          <w:b/>
          <w:bCs/>
        </w:rPr>
        <w:tab/>
      </w:r>
      <w:r w:rsidR="00F27EF5">
        <w:t>Abdul Hamid Sharaf School Student Government President</w:t>
      </w:r>
    </w:p>
    <w:p w14:paraId="740E21AD" w14:textId="77777777" w:rsidR="000E001F" w:rsidRDefault="000E001F">
      <w:pPr>
        <w:ind w:left="2160" w:hanging="2160"/>
      </w:pPr>
      <w:r>
        <w:tab/>
      </w:r>
      <w:r w:rsidR="008455C8">
        <w:t>British Council Your World Global Winner (2016)</w:t>
      </w:r>
    </w:p>
    <w:p w14:paraId="5D2EE3C1" w14:textId="77777777" w:rsidR="000E001F" w:rsidRDefault="000E001F">
      <w:pPr>
        <w:ind w:left="2160" w:hanging="2160"/>
      </w:pPr>
      <w:r>
        <w:tab/>
      </w:r>
      <w:r w:rsidR="008455C8">
        <w:t>Abdul Hamid Sharaf School Soccer Team</w:t>
      </w:r>
    </w:p>
    <w:p w14:paraId="6AE45155" w14:textId="77777777" w:rsidR="000E001F" w:rsidRDefault="000E001F">
      <w:pPr>
        <w:ind w:left="2160" w:hanging="2160"/>
      </w:pPr>
      <w:r>
        <w:tab/>
      </w:r>
      <w:r w:rsidR="008455C8">
        <w:t xml:space="preserve">Abdul Hamid Sharaf School Table Tennis Champion. </w:t>
      </w:r>
    </w:p>
    <w:p w14:paraId="54110B23" w14:textId="77777777" w:rsidR="00436BC1" w:rsidRDefault="00247C46" w:rsidP="00C01763">
      <w:pPr>
        <w:ind w:left="2160"/>
      </w:pPr>
      <w:r w:rsidRPr="00247C46">
        <w:rPr>
          <w:u w:val="single"/>
        </w:rPr>
        <w:t>Other Interests I</w:t>
      </w:r>
      <w:r w:rsidR="000E001F" w:rsidRPr="00247C46">
        <w:rPr>
          <w:u w:val="single"/>
        </w:rPr>
        <w:t>nclude</w:t>
      </w:r>
      <w:r w:rsidRPr="00247C46">
        <w:rPr>
          <w:u w:val="single"/>
        </w:rPr>
        <w:t>:</w:t>
      </w:r>
      <w:r w:rsidR="000E001F">
        <w:t xml:space="preserve"> </w:t>
      </w:r>
      <w:r w:rsidR="00DF0AFB">
        <w:t xml:space="preserve">Researching various aspects of chemical and polymer engineering. </w:t>
      </w:r>
    </w:p>
    <w:p w14:paraId="2CE50EDD" w14:textId="77777777" w:rsidR="000E001F" w:rsidRDefault="000E001F">
      <w:pPr>
        <w:pStyle w:val="Heading1"/>
        <w:rPr>
          <w:sz w:val="24"/>
        </w:rPr>
      </w:pPr>
      <w:r>
        <w:rPr>
          <w:sz w:val="24"/>
        </w:rPr>
        <w:t xml:space="preserve">ADDITIONAL </w:t>
      </w:r>
    </w:p>
    <w:p w14:paraId="25315907" w14:textId="42E52955" w:rsidR="00E40549" w:rsidRDefault="000E001F">
      <w:pPr>
        <w:ind w:left="2160" w:hanging="2160"/>
      </w:pPr>
      <w:r>
        <w:rPr>
          <w:b/>
          <w:bCs/>
        </w:rPr>
        <w:t>INFORMATION:</w:t>
      </w:r>
      <w:r>
        <w:rPr>
          <w:b/>
          <w:bCs/>
        </w:rPr>
        <w:tab/>
      </w:r>
      <w:r w:rsidR="00E40549">
        <w:rPr>
          <w:b/>
          <w:u w:val="single"/>
        </w:rPr>
        <w:t>Programming skills</w:t>
      </w:r>
      <w:r>
        <w:t xml:space="preserve">:  </w:t>
      </w:r>
      <w:r w:rsidR="00E40549">
        <w:t>C++, Python, MATLAB</w:t>
      </w:r>
      <w:r w:rsidR="009676E1">
        <w:t xml:space="preserve">, </w:t>
      </w:r>
    </w:p>
    <w:p w14:paraId="6A780342" w14:textId="21F896CF" w:rsidR="000E001F" w:rsidRDefault="00E40549" w:rsidP="00B95FF8">
      <w:pPr>
        <w:ind w:left="2160"/>
      </w:pPr>
      <w:r>
        <w:rPr>
          <w:b/>
          <w:bCs/>
        </w:rPr>
        <w:t>Software packages</w:t>
      </w:r>
      <w:r w:rsidRPr="00B95FF8">
        <w:t>:</w:t>
      </w:r>
      <w:r>
        <w:t xml:space="preserve"> LAMMPS, </w:t>
      </w:r>
      <w:r w:rsidR="009676E1">
        <w:t xml:space="preserve">Polymath 6.0, </w:t>
      </w:r>
      <w:proofErr w:type="spellStart"/>
      <w:r w:rsidR="009676E1">
        <w:t>ChemCAD</w:t>
      </w:r>
      <w:proofErr w:type="spellEnd"/>
      <w:r w:rsidR="009676E1">
        <w:t xml:space="preserve"> 8.0, </w:t>
      </w:r>
      <w:r w:rsidR="00FD2DF5">
        <w:t>Loop-Pro trainer for process simulation</w:t>
      </w:r>
      <w:r w:rsidR="00C01763">
        <w:t xml:space="preserve">, ALOHA, MARPLOT and </w:t>
      </w:r>
      <w:proofErr w:type="spellStart"/>
      <w:r w:rsidR="00C01763">
        <w:t>Ovito</w:t>
      </w:r>
      <w:proofErr w:type="spellEnd"/>
      <w:r w:rsidR="00C01763">
        <w:t xml:space="preserve">. </w:t>
      </w:r>
    </w:p>
    <w:p w14:paraId="448349DA" w14:textId="6EF71BBD" w:rsidR="000E001F" w:rsidRDefault="00255588">
      <w:pPr>
        <w:ind w:left="2160"/>
      </w:pPr>
      <w:r>
        <w:t xml:space="preserve">Language: </w:t>
      </w:r>
      <w:r w:rsidR="00854CCE">
        <w:t xml:space="preserve">Fluent </w:t>
      </w:r>
      <w:r w:rsidR="008455C8">
        <w:t>in English and Arabic, both reading and writing.</w:t>
      </w:r>
    </w:p>
    <w:p w14:paraId="3CEB52CB" w14:textId="77777777" w:rsidR="00307148" w:rsidRDefault="00307148" w:rsidP="00B95FF8"/>
    <w:p w14:paraId="1D6808AA" w14:textId="77777777" w:rsidR="00DF0AFB" w:rsidRDefault="00DF0AFB" w:rsidP="00DF0AFB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14:paraId="3B212ABD" w14:textId="77777777" w:rsidR="00DF0AFB" w:rsidRPr="00DF0AFB" w:rsidRDefault="00DF0AFB" w:rsidP="00DF0AFB">
      <w:pPr>
        <w:rPr>
          <w:bCs/>
        </w:rPr>
      </w:pPr>
    </w:p>
    <w:p w14:paraId="02716B5B" w14:textId="77777777" w:rsidR="000E001F" w:rsidRDefault="000E001F" w:rsidP="00B35F0C">
      <w:pPr>
        <w:rPr>
          <w:sz w:val="20"/>
          <w:szCs w:val="16"/>
        </w:rPr>
      </w:pPr>
      <w:r>
        <w:tab/>
      </w:r>
      <w:r>
        <w:tab/>
      </w:r>
      <w:r>
        <w:tab/>
        <w:t xml:space="preserve">             </w:t>
      </w:r>
    </w:p>
    <w:sectPr w:rsidR="000E001F" w:rsidSect="00630D47">
      <w:pgSz w:w="12240" w:h="15840"/>
      <w:pgMar w:top="360" w:right="864" w:bottom="43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3401A"/>
    <w:multiLevelType w:val="hybridMultilevel"/>
    <w:tmpl w:val="C562C48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5ADB5999"/>
    <w:multiLevelType w:val="multilevel"/>
    <w:tmpl w:val="27E83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7194289">
    <w:abstractNumId w:val="0"/>
  </w:num>
  <w:num w:numId="2" w16cid:durableId="5524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s7QwNTQwNbAwMbBQ0lEKTi0uzszPAykwrAUAZWtlgywAAAA="/>
  </w:docVars>
  <w:rsids>
    <w:rsidRoot w:val="006065C2"/>
    <w:rsid w:val="000B2D5C"/>
    <w:rsid w:val="000C51E0"/>
    <w:rsid w:val="000E001F"/>
    <w:rsid w:val="000F1071"/>
    <w:rsid w:val="00247C46"/>
    <w:rsid w:val="00255588"/>
    <w:rsid w:val="002A2677"/>
    <w:rsid w:val="002B364A"/>
    <w:rsid w:val="002F7955"/>
    <w:rsid w:val="00305C58"/>
    <w:rsid w:val="00307148"/>
    <w:rsid w:val="00310D93"/>
    <w:rsid w:val="003242F1"/>
    <w:rsid w:val="003C2DBE"/>
    <w:rsid w:val="003F5AFC"/>
    <w:rsid w:val="00436BC1"/>
    <w:rsid w:val="00445774"/>
    <w:rsid w:val="00473FC0"/>
    <w:rsid w:val="004846A6"/>
    <w:rsid w:val="004849B0"/>
    <w:rsid w:val="004861A4"/>
    <w:rsid w:val="004A74FF"/>
    <w:rsid w:val="004B01B6"/>
    <w:rsid w:val="004E1FFC"/>
    <w:rsid w:val="004F455B"/>
    <w:rsid w:val="004F511D"/>
    <w:rsid w:val="005526D1"/>
    <w:rsid w:val="0057059E"/>
    <w:rsid w:val="00571777"/>
    <w:rsid w:val="005A19D8"/>
    <w:rsid w:val="005B25A2"/>
    <w:rsid w:val="005C438D"/>
    <w:rsid w:val="006065C2"/>
    <w:rsid w:val="006110EC"/>
    <w:rsid w:val="00630D47"/>
    <w:rsid w:val="006731DB"/>
    <w:rsid w:val="00687803"/>
    <w:rsid w:val="006C03EA"/>
    <w:rsid w:val="00724A59"/>
    <w:rsid w:val="00745C16"/>
    <w:rsid w:val="00780E82"/>
    <w:rsid w:val="00806C0A"/>
    <w:rsid w:val="008455C8"/>
    <w:rsid w:val="00854CCE"/>
    <w:rsid w:val="008A4846"/>
    <w:rsid w:val="009176F1"/>
    <w:rsid w:val="009610CF"/>
    <w:rsid w:val="009676E1"/>
    <w:rsid w:val="00967A37"/>
    <w:rsid w:val="00A3794B"/>
    <w:rsid w:val="00A472B6"/>
    <w:rsid w:val="00A53BCD"/>
    <w:rsid w:val="00A66A80"/>
    <w:rsid w:val="00A73BB6"/>
    <w:rsid w:val="00AA1D10"/>
    <w:rsid w:val="00B0769C"/>
    <w:rsid w:val="00B23AC9"/>
    <w:rsid w:val="00B3240F"/>
    <w:rsid w:val="00B32473"/>
    <w:rsid w:val="00B35F0C"/>
    <w:rsid w:val="00B74C3B"/>
    <w:rsid w:val="00B95FF8"/>
    <w:rsid w:val="00C01763"/>
    <w:rsid w:val="00C25296"/>
    <w:rsid w:val="00CF0162"/>
    <w:rsid w:val="00D12AD6"/>
    <w:rsid w:val="00D23C24"/>
    <w:rsid w:val="00D73B37"/>
    <w:rsid w:val="00D9516A"/>
    <w:rsid w:val="00DA36C1"/>
    <w:rsid w:val="00DB1F4F"/>
    <w:rsid w:val="00DF0AFB"/>
    <w:rsid w:val="00E00BFE"/>
    <w:rsid w:val="00E40549"/>
    <w:rsid w:val="00E446B8"/>
    <w:rsid w:val="00E83CA5"/>
    <w:rsid w:val="00E91E9B"/>
    <w:rsid w:val="00ED2227"/>
    <w:rsid w:val="00EF366D"/>
    <w:rsid w:val="00F07B72"/>
    <w:rsid w:val="00F27EF5"/>
    <w:rsid w:val="00F6020F"/>
    <w:rsid w:val="00F97A0B"/>
    <w:rsid w:val="00FD2DF5"/>
    <w:rsid w:val="00FE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B6FF8"/>
  <w15:chartTrackingRefBased/>
  <w15:docId w15:val="{FB944F2F-21E3-4345-8841-9A854F74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2160" w:hanging="2160"/>
      <w:outlineLvl w:val="0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724A5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020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ma86@uakro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E</vt:lpstr>
    </vt:vector>
  </TitlesOfParts>
  <Company>The University of Akron College of Engineering</Company>
  <LinksUpToDate>false</LinksUpToDate>
  <CharactersWithSpaces>3921</CharactersWithSpaces>
  <SharedDoc>false</SharedDoc>
  <HLinks>
    <vt:vector size="6" baseType="variant">
      <vt:variant>
        <vt:i4>8126535</vt:i4>
      </vt:variant>
      <vt:variant>
        <vt:i4>0</vt:i4>
      </vt:variant>
      <vt:variant>
        <vt:i4>0</vt:i4>
      </vt:variant>
      <vt:variant>
        <vt:i4>5</vt:i4>
      </vt:variant>
      <vt:variant>
        <vt:lpwstr>mailto:rma86@uakro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E</dc:title>
  <dc:subject/>
  <dc:creator>Marcia Main</dc:creator>
  <cp:keywords/>
  <cp:lastModifiedBy>Rakan Alrashdan</cp:lastModifiedBy>
  <cp:revision>21</cp:revision>
  <cp:lastPrinted>2022-09-26T09:36:00Z</cp:lastPrinted>
  <dcterms:created xsi:type="dcterms:W3CDTF">2023-10-18T08:31:00Z</dcterms:created>
  <dcterms:modified xsi:type="dcterms:W3CDTF">2024-03-1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3e12967c06965bd17d6df372fffa6847a1c3f69f78e9aee7ff8cdb2ec6b8aa</vt:lpwstr>
  </property>
</Properties>
</file>